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B6DB9AB" w14:textId="77777777" w:rsidR="009257F2" w:rsidRPr="009257F2" w:rsidRDefault="009257F2" w:rsidP="009257F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Given a triangle, find the minimum path sum from top to bottom. Each step you may move to adjacent numbers on the row below.</w:t>
      </w:r>
    </w:p>
    <w:p w14:paraId="5B788380" w14:textId="77777777" w:rsidR="009257F2" w:rsidRPr="009257F2" w:rsidRDefault="009257F2" w:rsidP="009257F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For example, given the following triangle</w:t>
      </w:r>
    </w:p>
    <w:p w14:paraId="3959B00C" w14:textId="77777777" w:rsidR="009257F2" w:rsidRPr="009257F2" w:rsidRDefault="009257F2" w:rsidP="009257F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57F2">
        <w:rPr>
          <w:rFonts w:ascii="Consolas" w:eastAsia="Times New Roman" w:hAnsi="Consolas" w:cs="Consolas"/>
          <w:color w:val="263238"/>
          <w:sz w:val="20"/>
          <w:szCs w:val="20"/>
        </w:rPr>
        <w:t>[</w:t>
      </w:r>
    </w:p>
    <w:p w14:paraId="40C3A170" w14:textId="77777777" w:rsidR="009257F2" w:rsidRPr="009257F2" w:rsidRDefault="009257F2" w:rsidP="009257F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57F2">
        <w:rPr>
          <w:rFonts w:ascii="Consolas" w:eastAsia="Times New Roman" w:hAnsi="Consolas" w:cs="Consolas"/>
          <w:color w:val="263238"/>
          <w:sz w:val="20"/>
          <w:szCs w:val="20"/>
        </w:rPr>
        <w:t xml:space="preserve">     [</w:t>
      </w:r>
      <w:r w:rsidRPr="009257F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2</w:t>
      </w:r>
      <w:r w:rsidRPr="009257F2">
        <w:rPr>
          <w:rFonts w:ascii="Consolas" w:eastAsia="Times New Roman" w:hAnsi="Consolas" w:cs="Consolas"/>
          <w:color w:val="263238"/>
          <w:sz w:val="20"/>
          <w:szCs w:val="20"/>
        </w:rPr>
        <w:t>],</w:t>
      </w:r>
    </w:p>
    <w:p w14:paraId="2C1520CD" w14:textId="77777777" w:rsidR="009257F2" w:rsidRPr="009257F2" w:rsidRDefault="009257F2" w:rsidP="009257F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57F2">
        <w:rPr>
          <w:rFonts w:ascii="Consolas" w:eastAsia="Times New Roman" w:hAnsi="Consolas" w:cs="Consolas"/>
          <w:color w:val="263238"/>
          <w:sz w:val="20"/>
          <w:szCs w:val="20"/>
        </w:rPr>
        <w:t xml:space="preserve">    [</w:t>
      </w:r>
      <w:r w:rsidRPr="009257F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3</w:t>
      </w:r>
      <w:r w:rsidRPr="009257F2">
        <w:rPr>
          <w:rFonts w:ascii="Consolas" w:eastAsia="Times New Roman" w:hAnsi="Consolas" w:cs="Consolas"/>
          <w:color w:val="263238"/>
          <w:sz w:val="20"/>
          <w:szCs w:val="20"/>
        </w:rPr>
        <w:t>,4],</w:t>
      </w:r>
    </w:p>
    <w:p w14:paraId="41982D84" w14:textId="77777777" w:rsidR="009257F2" w:rsidRPr="009257F2" w:rsidRDefault="009257F2" w:rsidP="009257F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57F2">
        <w:rPr>
          <w:rFonts w:ascii="Consolas" w:eastAsia="Times New Roman" w:hAnsi="Consolas" w:cs="Consolas"/>
          <w:color w:val="263238"/>
          <w:sz w:val="20"/>
          <w:szCs w:val="20"/>
        </w:rPr>
        <w:t xml:space="preserve">   [6,</w:t>
      </w:r>
      <w:r w:rsidRPr="009257F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5</w:t>
      </w:r>
      <w:r w:rsidRPr="009257F2">
        <w:rPr>
          <w:rFonts w:ascii="Consolas" w:eastAsia="Times New Roman" w:hAnsi="Consolas" w:cs="Consolas"/>
          <w:color w:val="263238"/>
          <w:sz w:val="20"/>
          <w:szCs w:val="20"/>
        </w:rPr>
        <w:t>,7],</w:t>
      </w:r>
    </w:p>
    <w:p w14:paraId="06170104" w14:textId="77777777" w:rsidR="009257F2" w:rsidRPr="009257F2" w:rsidRDefault="009257F2" w:rsidP="009257F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57F2">
        <w:rPr>
          <w:rFonts w:ascii="Consolas" w:eastAsia="Times New Roman" w:hAnsi="Consolas" w:cs="Consolas"/>
          <w:color w:val="263238"/>
          <w:sz w:val="20"/>
          <w:szCs w:val="20"/>
        </w:rPr>
        <w:t xml:space="preserve">  [4,</w:t>
      </w:r>
      <w:r w:rsidRPr="009257F2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1</w:t>
      </w:r>
      <w:r w:rsidRPr="009257F2">
        <w:rPr>
          <w:rFonts w:ascii="Consolas" w:eastAsia="Times New Roman" w:hAnsi="Consolas" w:cs="Consolas"/>
          <w:color w:val="263238"/>
          <w:sz w:val="20"/>
          <w:szCs w:val="20"/>
        </w:rPr>
        <w:t>,8,3]</w:t>
      </w:r>
    </w:p>
    <w:p w14:paraId="3B8EA4AF" w14:textId="77777777" w:rsidR="009257F2" w:rsidRPr="009257F2" w:rsidRDefault="009257F2" w:rsidP="009257F2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9257F2">
        <w:rPr>
          <w:rFonts w:ascii="Consolas" w:eastAsia="Times New Roman" w:hAnsi="Consolas" w:cs="Consolas"/>
          <w:color w:val="263238"/>
          <w:sz w:val="20"/>
          <w:szCs w:val="20"/>
        </w:rPr>
        <w:t>]</w:t>
      </w:r>
    </w:p>
    <w:p w14:paraId="6A50AA2F" w14:textId="77777777" w:rsidR="009257F2" w:rsidRPr="009257F2" w:rsidRDefault="009257F2" w:rsidP="009257F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The minimum path sum from top to bottom is </w:t>
      </w:r>
      <w:r w:rsidRPr="009257F2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1</w:t>
      </w: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 (i.e., </w:t>
      </w:r>
      <w:r w:rsidRPr="009257F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2</w:t>
      </w: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 + </w:t>
      </w:r>
      <w:r w:rsidRPr="009257F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3</w:t>
      </w: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 + </w:t>
      </w:r>
      <w:r w:rsidRPr="009257F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5</w:t>
      </w: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 + </w:t>
      </w:r>
      <w:r w:rsidRPr="009257F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1</w:t>
      </w: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 = 11).</w:t>
      </w:r>
    </w:p>
    <w:p w14:paraId="339DBA65" w14:textId="77777777" w:rsidR="009257F2" w:rsidRPr="009257F2" w:rsidRDefault="009257F2" w:rsidP="009257F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57F2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45048F0E" w14:textId="77777777" w:rsidR="009257F2" w:rsidRPr="009257F2" w:rsidRDefault="009257F2" w:rsidP="009257F2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Bonus point if you are able to do this using only </w:t>
      </w:r>
      <w:r w:rsidRPr="009257F2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O</w:t>
      </w: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(</w:t>
      </w:r>
      <w:r w:rsidRPr="009257F2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) extra space, where </w:t>
      </w:r>
      <w:r w:rsidRPr="009257F2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</w:t>
      </w:r>
      <w:r w:rsidRPr="009257F2">
        <w:rPr>
          <w:rFonts w:ascii="Segoe UI" w:eastAsia="Times New Roman" w:hAnsi="Segoe UI" w:cs="Segoe UI"/>
          <w:color w:val="263238"/>
          <w:sz w:val="21"/>
          <w:szCs w:val="21"/>
        </w:rPr>
        <w:t> is the total number of rows in the triangle.</w:t>
      </w:r>
    </w:p>
    <w:p w14:paraId="0E3BE7F8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U0MTQwNjEyNzI0MTdQ0lEKTi0uzszPAykwrAUAjnBaXiwAAAA="/>
  </w:docVars>
  <w:rsids>
    <w:rsidRoot w:val="003E2613"/>
    <w:rsid w:val="003E2613"/>
    <w:rsid w:val="009257F2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5D4374F-73AB-4986-8689-5E15741048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257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257F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257F2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9257F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9257F2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9257F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35945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2</Words>
  <Characters>356</Characters>
  <Application>Microsoft Office Word</Application>
  <DocSecurity>0</DocSecurity>
  <Lines>2</Lines>
  <Paragraphs>1</Paragraphs>
  <ScaleCrop>false</ScaleCrop>
  <Company/>
  <LinksUpToDate>false</LinksUpToDate>
  <CharactersWithSpaces>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10T00:30:00Z</dcterms:created>
  <dcterms:modified xsi:type="dcterms:W3CDTF">2019-10-10T00:30:00Z</dcterms:modified>
</cp:coreProperties>
</file>